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8B1EB" w14:textId="77777777" w:rsidR="00B94F59" w:rsidRPr="00B94F59" w:rsidRDefault="00B94F59" w:rsidP="00B94F59">
      <w:pPr>
        <w:jc w:val="center"/>
        <w:rPr>
          <w:i/>
          <w:iCs/>
          <w:color w:val="4472C4" w:themeColor="accent1"/>
          <w:sz w:val="24"/>
          <w:szCs w:val="24"/>
        </w:rPr>
      </w:pPr>
      <w:r w:rsidRPr="00B94F59">
        <w:rPr>
          <w:i/>
          <w:iCs/>
          <w:color w:val="4472C4" w:themeColor="accent1"/>
          <w:sz w:val="24"/>
          <w:szCs w:val="24"/>
        </w:rPr>
        <w:t>В рамках ответа на вчерашний вопрос:</w:t>
      </w:r>
    </w:p>
    <w:p w14:paraId="695CF36A" w14:textId="2E963915" w:rsidR="00B94F59" w:rsidRPr="00B94F59" w:rsidRDefault="00B94F59" w:rsidP="00B94F59">
      <w:pPr>
        <w:jc w:val="center"/>
        <w:rPr>
          <w:b/>
          <w:bCs/>
          <w:sz w:val="24"/>
          <w:szCs w:val="24"/>
        </w:rPr>
      </w:pPr>
      <w:r w:rsidRPr="00B94F59">
        <w:rPr>
          <w:b/>
          <w:bCs/>
          <w:sz w:val="24"/>
          <w:szCs w:val="24"/>
        </w:rPr>
        <w:t>Организация обновления протокола/информации.</w:t>
      </w:r>
    </w:p>
    <w:p w14:paraId="53DEA71B" w14:textId="635AAAE2" w:rsidR="002D380F" w:rsidRPr="00B94F59" w:rsidRDefault="00B94F59" w:rsidP="00B94F59">
      <w:pPr>
        <w:jc w:val="center"/>
        <w:rPr>
          <w:b/>
          <w:bCs/>
          <w:sz w:val="24"/>
          <w:szCs w:val="24"/>
        </w:rPr>
      </w:pPr>
      <w:r w:rsidRPr="00B94F59">
        <w:rPr>
          <w:b/>
          <w:bCs/>
          <w:sz w:val="24"/>
          <w:szCs w:val="24"/>
        </w:rPr>
        <w:t>Подача на рецензию.</w:t>
      </w:r>
    </w:p>
    <w:p w14:paraId="530206F1" w14:textId="1D6545B4" w:rsidR="00B94F59" w:rsidRPr="00B94F59" w:rsidRDefault="00B94F59">
      <w:pPr>
        <w:rPr>
          <w:b/>
          <w:bCs/>
          <w:color w:val="FF0000"/>
        </w:rPr>
      </w:pPr>
      <w:r w:rsidRPr="00B94F59">
        <w:rPr>
          <w:b/>
          <w:bCs/>
          <w:color w:val="FF0000"/>
        </w:rPr>
        <w:t>Комментарии:</w:t>
      </w:r>
    </w:p>
    <w:p w14:paraId="512FD3F8" w14:textId="754504CE" w:rsidR="00B94F59" w:rsidRDefault="00B94F59">
      <w:r>
        <w:t>Стоит учесть несколько моментов:</w:t>
      </w:r>
    </w:p>
    <w:p w14:paraId="30B6A2D4" w14:textId="4B61368A" w:rsidR="00B94F59" w:rsidRDefault="00B94F59" w:rsidP="00B94F59">
      <w:pPr>
        <w:pStyle w:val="a3"/>
        <w:numPr>
          <w:ilvl w:val="0"/>
          <w:numId w:val="1"/>
        </w:numPr>
      </w:pPr>
      <w:r>
        <w:t>Ситуация с одновременным изменением протокола разными пользователями теоретически возможна, но маловероятна. По моим ожиданиям обновления и дополнения протоколов будут относительно редки – примерно 1 раз в месяц, по каким-то протоколам 1-3 раза в год.</w:t>
      </w:r>
      <w:r w:rsidR="00C64325">
        <w:t xml:space="preserve"> (в период, к</w:t>
      </w:r>
      <w:r>
        <w:t>огда платформа устаканится</w:t>
      </w:r>
      <w:r w:rsidR="00C64325">
        <w:t>)</w:t>
      </w:r>
      <w:r>
        <w:t>. Поэтому предпринимать специализированные меры на этот счет я бы не стала.</w:t>
      </w:r>
    </w:p>
    <w:p w14:paraId="18A9ED82" w14:textId="740C6E9C" w:rsidR="00B94F59" w:rsidRDefault="00B94F59" w:rsidP="00B94F59">
      <w:pPr>
        <w:pStyle w:val="a3"/>
        <w:numPr>
          <w:ilvl w:val="0"/>
          <w:numId w:val="1"/>
        </w:numPr>
      </w:pPr>
      <w:r>
        <w:t xml:space="preserve">Подготовка нового протокола или изменения к нему может занять у пользователя сколь угодно много/мало времени. От пары часов до нескольких месяцев – это зависит от самого протокола (его сложности), от объема изменений, а также от работоспособности пользователя. Поэтому как-либо учитывать тот период, в который пользователь оформляет заявку на внесение </w:t>
      </w:r>
      <w:r w:rsidR="00574AC9">
        <w:t>изменений -</w:t>
      </w:r>
      <w:r>
        <w:t xml:space="preserve"> не стоит, стоит оставить в свободном режиме на усмотрение пользователя без оповещения иных лиц.</w:t>
      </w:r>
    </w:p>
    <w:p w14:paraId="77D49137" w14:textId="6D45A37D" w:rsidR="00574AC9" w:rsidRDefault="00574AC9" w:rsidP="00B94F59">
      <w:pPr>
        <w:pStyle w:val="a3"/>
        <w:numPr>
          <w:ilvl w:val="0"/>
          <w:numId w:val="1"/>
        </w:numPr>
      </w:pPr>
      <w:r>
        <w:t>Важный этап – это подача заявки на рецензию, когда все уже готово. Тут уже важно соблюдение определенных сроков и, возможно, индикация на странице, что изменения на рассмотрении у рецензентов. Например</w:t>
      </w:r>
      <w:r w:rsidR="00BF1CB7">
        <w:t>,</w:t>
      </w:r>
      <w:r>
        <w:t xml:space="preserve"> поставить индикатор «</w:t>
      </w:r>
      <w:proofErr w:type="spellStart"/>
      <w:r w:rsidRPr="00574AC9">
        <w:t>under</w:t>
      </w:r>
      <w:proofErr w:type="spellEnd"/>
      <w:r w:rsidRPr="00574AC9">
        <w:t xml:space="preserve"> </w:t>
      </w:r>
      <w:proofErr w:type="spellStart"/>
      <w:r w:rsidRPr="00574AC9">
        <w:t>review</w:t>
      </w:r>
      <w:proofErr w:type="spellEnd"/>
      <w:r>
        <w:t xml:space="preserve">». Стоит ли всем пользователям давать просмотр </w:t>
      </w:r>
      <w:r w:rsidR="00BF1CB7">
        <w:t xml:space="preserve">предложений по </w:t>
      </w:r>
      <w:r>
        <w:t xml:space="preserve"> изменениям – точно не могу сказать. Скорее всего </w:t>
      </w:r>
      <w:r w:rsidR="00BF1CB7">
        <w:t xml:space="preserve">это </w:t>
      </w:r>
      <w:r>
        <w:t>не нужно. Лучше четко разграничить время</w:t>
      </w:r>
      <w:r w:rsidR="00BF1CB7">
        <w:t>,</w:t>
      </w:r>
      <w:r>
        <w:t xml:space="preserve"> за которое изменения должны быть приняты или отвергнуты.</w:t>
      </w:r>
    </w:p>
    <w:p w14:paraId="622790EE" w14:textId="77777777" w:rsidR="00574AC9" w:rsidRDefault="00574AC9" w:rsidP="00574AC9">
      <w:pPr>
        <w:pStyle w:val="a3"/>
      </w:pPr>
      <w:r>
        <w:t>При этом я бы сразу предложила ранжировать все заявки на:</w:t>
      </w:r>
    </w:p>
    <w:p w14:paraId="06C32036" w14:textId="77777777" w:rsidR="00574AC9" w:rsidRPr="00574AC9" w:rsidRDefault="00574AC9" w:rsidP="00574AC9">
      <w:pPr>
        <w:pStyle w:val="a3"/>
        <w:rPr>
          <w:b/>
          <w:bCs/>
          <w:i/>
          <w:iCs/>
        </w:rPr>
      </w:pPr>
      <w:r w:rsidRPr="00574AC9">
        <w:rPr>
          <w:b/>
          <w:bCs/>
          <w:i/>
          <w:iCs/>
        </w:rPr>
        <w:t>Минимальные изменения – 1 неделя</w:t>
      </w:r>
    </w:p>
    <w:p w14:paraId="771D65B1" w14:textId="77777777" w:rsidR="00574AC9" w:rsidRPr="00574AC9" w:rsidRDefault="00574AC9" w:rsidP="00574AC9">
      <w:pPr>
        <w:pStyle w:val="a3"/>
        <w:rPr>
          <w:b/>
          <w:bCs/>
          <w:i/>
          <w:iCs/>
        </w:rPr>
      </w:pPr>
      <w:r w:rsidRPr="00574AC9">
        <w:rPr>
          <w:b/>
          <w:bCs/>
          <w:i/>
          <w:iCs/>
        </w:rPr>
        <w:t>Средние – 1, 5 недели</w:t>
      </w:r>
    </w:p>
    <w:p w14:paraId="6C78442B" w14:textId="239DD432" w:rsidR="00B94F59" w:rsidRDefault="00574AC9" w:rsidP="00574AC9">
      <w:pPr>
        <w:pStyle w:val="a3"/>
        <w:rPr>
          <w:b/>
          <w:bCs/>
          <w:i/>
          <w:iCs/>
        </w:rPr>
      </w:pPr>
      <w:r w:rsidRPr="00574AC9">
        <w:rPr>
          <w:b/>
          <w:bCs/>
          <w:i/>
          <w:iCs/>
        </w:rPr>
        <w:t xml:space="preserve">Крупные изменения/новый протокол - 2 недели </w:t>
      </w:r>
    </w:p>
    <w:p w14:paraId="52880471" w14:textId="1D5737A8" w:rsidR="00574AC9" w:rsidRDefault="00574AC9" w:rsidP="00574AC9">
      <w:pPr>
        <w:tabs>
          <w:tab w:val="left" w:pos="924"/>
        </w:tabs>
      </w:pPr>
      <w:r>
        <w:t>Количество рецензентов, которые должны участвовать в принятии решения, думаю, от 5 до 10, процент проголосовавших «за», для положительного решения – 70 % и выше. Вероятно</w:t>
      </w:r>
      <w:r w:rsidR="00F13845">
        <w:t>,</w:t>
      </w:r>
      <w:r>
        <w:t xml:space="preserve"> на первых этапах «жизни» платформы – рецензентами могут быть участники проекта, позже</w:t>
      </w:r>
      <w:r w:rsidR="00F13845">
        <w:t>,</w:t>
      </w:r>
      <w:r>
        <w:t xml:space="preserve"> когда пользователей </w:t>
      </w:r>
      <w:r w:rsidR="00F13845">
        <w:t xml:space="preserve">на платформе </w:t>
      </w:r>
      <w:r>
        <w:t>станет больше и у них появится рейтинг – сами пользователи.</w:t>
      </w:r>
    </w:p>
    <w:p w14:paraId="082334C5" w14:textId="382A82F0" w:rsidR="00574AC9" w:rsidRDefault="00574AC9" w:rsidP="00574AC9">
      <w:pPr>
        <w:tabs>
          <w:tab w:val="left" w:pos="924"/>
        </w:tabs>
      </w:pPr>
      <w:r>
        <w:t>Подбор рецензентов для рассмотрения</w:t>
      </w:r>
      <w:r w:rsidR="00F13845">
        <w:t xml:space="preserve"> заявок автоматический</w:t>
      </w:r>
      <w:r>
        <w:t xml:space="preserve">: - на основании </w:t>
      </w:r>
      <w:r w:rsidRPr="00F13845">
        <w:rPr>
          <w:b/>
          <w:bCs/>
        </w:rPr>
        <w:t xml:space="preserve">специализации </w:t>
      </w:r>
      <w:r w:rsidR="00F13845">
        <w:t xml:space="preserve">(совпадение области к которой относится метод (биохимия, молекулярная биология и т.д.) с </w:t>
      </w:r>
      <w:r>
        <w:t>область</w:t>
      </w:r>
      <w:r w:rsidR="00F13845">
        <w:t>ю</w:t>
      </w:r>
      <w:r>
        <w:t xml:space="preserve"> в которой работает</w:t>
      </w:r>
      <w:r w:rsidR="00F13845">
        <w:t xml:space="preserve"> пользователь</w:t>
      </w:r>
      <w:r>
        <w:t xml:space="preserve"> – стоит это поле также внести в анкету пользователя), </w:t>
      </w:r>
      <w:r w:rsidRPr="00F13845">
        <w:rPr>
          <w:b/>
          <w:bCs/>
        </w:rPr>
        <w:t xml:space="preserve">рейтинга </w:t>
      </w:r>
      <w:r>
        <w:t>пользователя (опишу отдельно)</w:t>
      </w:r>
      <w:r w:rsidR="00F13845">
        <w:t>, а также желания пользователя – человек может отказаться быть рецензентом по методу.</w:t>
      </w:r>
    </w:p>
    <w:p w14:paraId="51EDFFC9" w14:textId="327AB09D" w:rsidR="00F13845" w:rsidRDefault="00F13845" w:rsidP="00574AC9">
      <w:pPr>
        <w:tabs>
          <w:tab w:val="left" w:pos="924"/>
        </w:tabs>
      </w:pPr>
    </w:p>
    <w:p w14:paraId="27D654C6" w14:textId="24888A32" w:rsidR="00F13845" w:rsidRDefault="00F13845" w:rsidP="00574AC9">
      <w:pPr>
        <w:tabs>
          <w:tab w:val="left" w:pos="924"/>
        </w:tabs>
        <w:rPr>
          <w:color w:val="FF0000"/>
        </w:rPr>
      </w:pPr>
      <w:r>
        <w:rPr>
          <w:color w:val="FF0000"/>
        </w:rPr>
        <w:t>*</w:t>
      </w:r>
      <w:r w:rsidRPr="00F13845">
        <w:rPr>
          <w:color w:val="FF0000"/>
        </w:rPr>
        <w:t>Как рецензент, так и пользователь, который добавляет новый протокол/изменения к протоколу – получают за это баллы в свой рейтинг (с учетом объема работы).</w:t>
      </w:r>
    </w:p>
    <w:p w14:paraId="252A6B3F" w14:textId="19FCA283" w:rsidR="00F13845" w:rsidRPr="00F13845" w:rsidRDefault="00F13845" w:rsidP="00F13845">
      <w:pPr>
        <w:tabs>
          <w:tab w:val="left" w:pos="924"/>
        </w:tabs>
        <w:jc w:val="center"/>
        <w:rPr>
          <w:b/>
          <w:bCs/>
          <w:color w:val="FF0000"/>
        </w:rPr>
      </w:pPr>
      <w:r w:rsidRPr="00F13845">
        <w:rPr>
          <w:b/>
          <w:bCs/>
        </w:rPr>
        <w:t>Таким образом общий процесс подачи заявки на изменения и дополнения следующий:</w:t>
      </w:r>
    </w:p>
    <w:p w14:paraId="0BF33AFC" w14:textId="1A7EF585" w:rsidR="00F13845" w:rsidRPr="00F13845" w:rsidRDefault="00F13845" w:rsidP="00F13845">
      <w:pPr>
        <w:pStyle w:val="a3"/>
        <w:numPr>
          <w:ilvl w:val="0"/>
          <w:numId w:val="2"/>
        </w:numPr>
        <w:tabs>
          <w:tab w:val="left" w:pos="924"/>
        </w:tabs>
        <w:rPr>
          <w:b/>
          <w:bCs/>
          <w:color w:val="FF0000"/>
        </w:rPr>
      </w:pPr>
      <w:r w:rsidRPr="00F13845">
        <w:rPr>
          <w:b/>
          <w:bCs/>
          <w:color w:val="FF0000"/>
        </w:rPr>
        <w:t>Пользователь создает прототип изменений в копии протокола. Не ограничено по времени. Никак не отображается. Сохраняется только у пользователя.</w:t>
      </w:r>
    </w:p>
    <w:p w14:paraId="48D2E820" w14:textId="34444191" w:rsidR="00F13845" w:rsidRPr="00F13845" w:rsidRDefault="00F13845" w:rsidP="00F13845">
      <w:pPr>
        <w:pStyle w:val="a3"/>
        <w:numPr>
          <w:ilvl w:val="0"/>
          <w:numId w:val="2"/>
        </w:numPr>
        <w:tabs>
          <w:tab w:val="left" w:pos="924"/>
        </w:tabs>
        <w:rPr>
          <w:b/>
          <w:bCs/>
          <w:color w:val="FF0000"/>
        </w:rPr>
      </w:pPr>
      <w:r w:rsidRPr="00F13845">
        <w:rPr>
          <w:b/>
          <w:bCs/>
          <w:color w:val="FF0000"/>
        </w:rPr>
        <w:t>Подача готового обновления на рецензию. Отображается на страничке</w:t>
      </w:r>
      <w:r>
        <w:rPr>
          <w:b/>
          <w:bCs/>
          <w:color w:val="FF0000"/>
        </w:rPr>
        <w:t xml:space="preserve"> протокола/информации</w:t>
      </w:r>
      <w:r w:rsidRPr="00F13845">
        <w:rPr>
          <w:b/>
          <w:bCs/>
          <w:color w:val="FF0000"/>
        </w:rPr>
        <w:t xml:space="preserve"> (можно показать сколько дней осталось для принятия </w:t>
      </w:r>
      <w:r w:rsidRPr="00F13845">
        <w:rPr>
          <w:b/>
          <w:bCs/>
          <w:color w:val="FF0000"/>
        </w:rPr>
        <w:lastRenderedPageBreak/>
        <w:t>решения). На это время приостанавливается возможность другими пользователями подачи своих заявок на изменения и дополнения.</w:t>
      </w:r>
    </w:p>
    <w:p w14:paraId="139DADE2" w14:textId="0ECE9FC3" w:rsidR="00F13845" w:rsidRPr="00F13845" w:rsidRDefault="00F13845" w:rsidP="00F13845">
      <w:pPr>
        <w:pStyle w:val="a3"/>
        <w:numPr>
          <w:ilvl w:val="0"/>
          <w:numId w:val="2"/>
        </w:numPr>
        <w:tabs>
          <w:tab w:val="left" w:pos="924"/>
        </w:tabs>
        <w:rPr>
          <w:b/>
          <w:bCs/>
          <w:color w:val="FF0000"/>
        </w:rPr>
      </w:pPr>
      <w:r w:rsidRPr="00F13845">
        <w:rPr>
          <w:b/>
          <w:bCs/>
          <w:color w:val="FF0000"/>
        </w:rPr>
        <w:t xml:space="preserve">При положительном решении – протокол обновляется. Отображается дата последнего обновления, добавляется новый </w:t>
      </w:r>
      <w:r w:rsidR="006E3965" w:rsidRPr="00F13845">
        <w:rPr>
          <w:b/>
          <w:bCs/>
          <w:color w:val="FF0000"/>
        </w:rPr>
        <w:t>соавтор</w:t>
      </w:r>
      <w:r w:rsidRPr="00F13845">
        <w:rPr>
          <w:b/>
          <w:bCs/>
          <w:color w:val="FF0000"/>
        </w:rPr>
        <w:t xml:space="preserve"> протокола.</w:t>
      </w:r>
    </w:p>
    <w:p w14:paraId="356B4C14" w14:textId="25AE3821" w:rsidR="00F13845" w:rsidRPr="00F13845" w:rsidRDefault="00F13845" w:rsidP="00F13845">
      <w:pPr>
        <w:pStyle w:val="a3"/>
        <w:numPr>
          <w:ilvl w:val="0"/>
          <w:numId w:val="2"/>
        </w:numPr>
        <w:tabs>
          <w:tab w:val="left" w:pos="924"/>
        </w:tabs>
        <w:rPr>
          <w:b/>
          <w:bCs/>
          <w:color w:val="FF0000"/>
        </w:rPr>
      </w:pPr>
      <w:r w:rsidRPr="00F13845">
        <w:rPr>
          <w:b/>
          <w:bCs/>
          <w:color w:val="FF0000"/>
        </w:rPr>
        <w:t>Возобновляется прием заявок на обновление протокола.</w:t>
      </w:r>
    </w:p>
    <w:sectPr w:rsidR="00F13845" w:rsidRPr="00F1384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4220B"/>
    <w:multiLevelType w:val="hybridMultilevel"/>
    <w:tmpl w:val="AC407E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CC0B0A"/>
    <w:multiLevelType w:val="hybridMultilevel"/>
    <w:tmpl w:val="55983A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zUyMDCzsDA3MDVU0lEKTi0uzszPAykwqgUA6oLO/SwAAAA="/>
  </w:docVars>
  <w:rsids>
    <w:rsidRoot w:val="00B94F59"/>
    <w:rsid w:val="002D380F"/>
    <w:rsid w:val="00574AC9"/>
    <w:rsid w:val="006E3965"/>
    <w:rsid w:val="00B94F59"/>
    <w:rsid w:val="00BF1CB7"/>
    <w:rsid w:val="00C64325"/>
    <w:rsid w:val="00F13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ABEBFF"/>
  <w15:chartTrackingRefBased/>
  <w15:docId w15:val="{CBD82A86-6B18-46E9-ACC4-7FC11D4F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94F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3</cp:revision>
  <dcterms:created xsi:type="dcterms:W3CDTF">2021-04-14T11:59:00Z</dcterms:created>
  <dcterms:modified xsi:type="dcterms:W3CDTF">2021-04-14T12:44:00Z</dcterms:modified>
</cp:coreProperties>
</file>